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7084F1" w14:textId="77777777" w:rsidR="009B3DF2" w:rsidRPr="00EC3DD7" w:rsidRDefault="009B3DF2" w:rsidP="00F330A8">
      <w:pPr>
        <w:pStyle w:val="Textbody"/>
        <w:spacing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</w:p>
    <w:p w14:paraId="2DA8D596" w14:textId="184DF201" w:rsidR="00F10C5A" w:rsidRPr="00EC3DD7" w:rsidRDefault="003F15A9" w:rsidP="00F10C5A">
      <w:pPr>
        <w:shd w:val="clear" w:color="auto" w:fill="ED5442"/>
        <w:suppressAutoHyphens/>
        <w:spacing w:before="100"/>
        <w:jc w:val="center"/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</w:pP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Application form</w:t>
      </w:r>
      <w:r w:rsidR="00F10C5A"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 xml:space="preserve"> </w:t>
      </w: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–</w:t>
      </w:r>
      <w:r w:rsidR="00F10C5A"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 xml:space="preserve"> </w:t>
      </w: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Student scholarships</w:t>
      </w:r>
    </w:p>
    <w:p w14:paraId="4116B2A2" w14:textId="5FDE9C51" w:rsidR="00F10C5A" w:rsidRPr="00EC3DD7" w:rsidRDefault="003F15A9" w:rsidP="00F10C5A">
      <w:pPr>
        <w:pStyle w:val="Paragraphedeliste"/>
        <w:ind w:left="0"/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>To apply, you must</w:t>
      </w:r>
      <w:r w:rsidR="00FE0FFD">
        <w:rPr>
          <w:color w:val="FF0000"/>
          <w:lang w:val="en-US"/>
        </w:rPr>
        <w:t>:</w:t>
      </w:r>
    </w:p>
    <w:p w14:paraId="317017FD" w14:textId="11CB6FEA" w:rsidR="003F15A9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be a member of the Society of Biomechanics for the current year (see </w:t>
      </w:r>
      <w:hyperlink r:id="rId7" w:history="1">
        <w:r w:rsidRPr="00D64BF5">
          <w:rPr>
            <w:rStyle w:val="Lienhypertexte"/>
            <w:lang w:val="en-US"/>
          </w:rPr>
          <w:t>this link</w:t>
        </w:r>
      </w:hyperlink>
      <w:r w:rsidRPr="00EC3DD7">
        <w:rPr>
          <w:color w:val="FF0000"/>
          <w:lang w:val="en-US"/>
        </w:rPr>
        <w:t>);</w:t>
      </w:r>
    </w:p>
    <w:p w14:paraId="2713A232" w14:textId="3E84B700" w:rsidR="006E194D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have a communication (oral or poster) </w:t>
      </w:r>
      <w:r w:rsidR="00EC3DD7" w:rsidRPr="00EC3DD7">
        <w:rPr>
          <w:color w:val="FF0000"/>
          <w:lang w:val="en-US"/>
        </w:rPr>
        <w:t>submitted</w:t>
      </w:r>
      <w:r w:rsidRPr="00EC3DD7">
        <w:rPr>
          <w:color w:val="FF0000"/>
          <w:lang w:val="en-US"/>
        </w:rPr>
        <w:t xml:space="preserve"> to the conference</w:t>
      </w:r>
      <w:r w:rsidR="006E194D" w:rsidRPr="00EC3DD7">
        <w:rPr>
          <w:color w:val="FF0000"/>
          <w:lang w:val="en-US"/>
        </w:rPr>
        <w:t>;</w:t>
      </w:r>
    </w:p>
    <w:p w14:paraId="260CC98D" w14:textId="616048D2" w:rsidR="00F10C5A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You must </w:t>
      </w:r>
      <w:r w:rsidRPr="00EC3DD7">
        <w:rPr>
          <w:color w:val="FF0000"/>
          <w:u w:val="single"/>
          <w:lang w:val="en-US"/>
        </w:rPr>
        <w:t>NOT PAY</w:t>
      </w:r>
      <w:r w:rsidRPr="00EC3DD7">
        <w:rPr>
          <w:color w:val="FF0000"/>
          <w:lang w:val="en-US"/>
        </w:rPr>
        <w:t xml:space="preserve"> your registration fees to the conference until you have the result of your application.</w:t>
      </w:r>
    </w:p>
    <w:p w14:paraId="539CE6F6" w14:textId="77777777" w:rsidR="00F10C5A" w:rsidRPr="00EC3DD7" w:rsidRDefault="00F10C5A" w:rsidP="00F10C5A">
      <w:pPr>
        <w:pStyle w:val="Paragraphedeliste"/>
        <w:spacing w:after="240"/>
        <w:ind w:left="0"/>
        <w:rPr>
          <w:color w:val="FF0000"/>
          <w:lang w:val="en-US"/>
        </w:rPr>
      </w:pPr>
    </w:p>
    <w:p w14:paraId="455542CF" w14:textId="77D64C80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First Name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0" w:name="Texte1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bookmarkStart w:id="1" w:name="_GoBack"/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bookmarkEnd w:id="1"/>
      <w:r w:rsidR="00F10C5A" w:rsidRPr="00EC3DD7">
        <w:rPr>
          <w:noProof/>
          <w:color w:val="0000FF"/>
          <w:lang w:val="en-US"/>
        </w:rPr>
        <w:fldChar w:fldCharType="end"/>
      </w:r>
      <w:bookmarkEnd w:id="0"/>
      <w:r w:rsidR="00F10C5A" w:rsidRPr="00EC3DD7">
        <w:rPr>
          <w:lang w:val="en-US"/>
        </w:rPr>
        <w:tab/>
      </w:r>
      <w:r w:rsidRPr="00EC3DD7">
        <w:rPr>
          <w:lang w:val="en-US"/>
        </w:rPr>
        <w:t>Last Name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2"/>
    </w:p>
    <w:p w14:paraId="72F0D810" w14:textId="0501CD20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Email address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3"/>
    </w:p>
    <w:p w14:paraId="1C9DC7FD" w14:textId="79DCB136" w:rsidR="00F10C5A" w:rsidRPr="00EC3DD7" w:rsidRDefault="00D66376" w:rsidP="00F10C5A">
      <w:pPr>
        <w:pStyle w:val="Paragraphedeliste"/>
        <w:numPr>
          <w:ilvl w:val="0"/>
          <w:numId w:val="2"/>
        </w:numPr>
        <w:tabs>
          <w:tab w:val="left" w:pos="1843"/>
        </w:tabs>
        <w:rPr>
          <w:lang w:val="en-US"/>
        </w:rPr>
      </w:pPr>
      <w:r w:rsidRPr="00EC3DD7">
        <w:rPr>
          <w:lang w:val="en-US"/>
        </w:rPr>
        <w:t xml:space="preserve">Affiliation </w:t>
      </w:r>
      <w:r w:rsidRPr="00EC3DD7">
        <w:rPr>
          <w:i/>
          <w:sz w:val="18"/>
          <w:lang w:val="en-US"/>
        </w:rPr>
        <w:t>(L</w:t>
      </w:r>
      <w:r w:rsidR="00801FBB" w:rsidRPr="00EC3DD7">
        <w:rPr>
          <w:i/>
          <w:sz w:val="18"/>
          <w:lang w:val="en-US"/>
        </w:rPr>
        <w:t>aborato</w:t>
      </w:r>
      <w:r w:rsidR="00EC3DD7">
        <w:rPr>
          <w:i/>
          <w:sz w:val="18"/>
          <w:lang w:val="en-US"/>
        </w:rPr>
        <w:t>ry</w:t>
      </w:r>
      <w:r w:rsidR="00801FBB" w:rsidRPr="00EC3DD7">
        <w:rPr>
          <w:i/>
          <w:sz w:val="18"/>
          <w:lang w:val="en-US"/>
        </w:rPr>
        <w:t xml:space="preserve"> / Universit</w:t>
      </w:r>
      <w:r w:rsidR="00EC3DD7">
        <w:rPr>
          <w:i/>
          <w:sz w:val="18"/>
          <w:lang w:val="en-US"/>
        </w:rPr>
        <w:t>y</w:t>
      </w:r>
      <w:r w:rsidRPr="00EC3DD7">
        <w:rPr>
          <w:i/>
          <w:sz w:val="18"/>
          <w:lang w:val="en-US"/>
        </w:rPr>
        <w:t>)</w:t>
      </w:r>
      <w:r w:rsidRPr="00EC3DD7">
        <w:rPr>
          <w:lang w:val="en-US"/>
        </w:rPr>
        <w:t xml:space="preserve"> 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4"/>
    </w:p>
    <w:p w14:paraId="6C0DF738" w14:textId="48B54038" w:rsidR="00F10C5A" w:rsidRPr="00EC3DD7" w:rsidRDefault="00EC3DD7" w:rsidP="00F10C5A">
      <w:pPr>
        <w:pStyle w:val="Paragraphedeliste"/>
        <w:tabs>
          <w:tab w:val="left" w:pos="1843"/>
        </w:tabs>
        <w:ind w:left="709"/>
        <w:rPr>
          <w:color w:val="0000FF"/>
          <w:lang w:val="en-US"/>
        </w:rPr>
      </w:pPr>
      <w:r w:rsidRPr="00EC3DD7">
        <w:rPr>
          <w:lang w:val="en-US"/>
        </w:rPr>
        <w:t>Address</w:t>
      </w:r>
      <w:r w:rsidR="00F10C5A" w:rsidRPr="00EC3DD7">
        <w:rPr>
          <w:lang w:val="en-US"/>
        </w:rPr>
        <w:t xml:space="preserve">: </w:t>
      </w:r>
      <w:r w:rsidR="00F10C5A" w:rsidRPr="00EC3DD7">
        <w:rPr>
          <w:lang w:val="en-US"/>
        </w:rPr>
        <w:tab/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5" w:name="Texte5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5"/>
    </w:p>
    <w:p w14:paraId="6ED21607" w14:textId="06B28CE7" w:rsidR="00F10C5A" w:rsidRPr="00EC3DD7" w:rsidRDefault="00F10C5A" w:rsidP="00F10C5A">
      <w:pPr>
        <w:pStyle w:val="Paragraphedeliste"/>
        <w:tabs>
          <w:tab w:val="left" w:pos="1843"/>
        </w:tabs>
        <w:rPr>
          <w:lang w:val="en-US"/>
        </w:rPr>
      </w:pPr>
      <w:r w:rsidRPr="00EC3DD7">
        <w:rPr>
          <w:color w:val="0000FF"/>
          <w:lang w:val="en-US"/>
        </w:rPr>
        <w:tab/>
      </w:r>
      <w:r w:rsidRPr="00EC3DD7">
        <w:rPr>
          <w:color w:val="0000FF"/>
          <w:lang w:val="en-US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6" w:name="Texte13"/>
      <w:r w:rsidRPr="00EC3DD7">
        <w:rPr>
          <w:color w:val="0000FF"/>
          <w:lang w:val="en-US"/>
        </w:rPr>
        <w:instrText xml:space="preserve"> FORMTEXT </w:instrText>
      </w:r>
      <w:r w:rsidRPr="00EC3DD7">
        <w:rPr>
          <w:color w:val="0000FF"/>
          <w:lang w:val="en-US"/>
        </w:rPr>
      </w:r>
      <w:r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Pr="00EC3DD7">
        <w:rPr>
          <w:color w:val="0000FF"/>
          <w:lang w:val="en-US"/>
        </w:rPr>
        <w:fldChar w:fldCharType="end"/>
      </w:r>
      <w:bookmarkEnd w:id="6"/>
    </w:p>
    <w:p w14:paraId="4D419DA7" w14:textId="0D4F17E7" w:rsidR="00D66376" w:rsidRPr="00EC3DD7" w:rsidRDefault="00EC3DD7" w:rsidP="00D66376">
      <w:pPr>
        <w:pStyle w:val="Paragraphedeliste"/>
        <w:numPr>
          <w:ilvl w:val="0"/>
          <w:numId w:val="2"/>
        </w:numPr>
        <w:rPr>
          <w:color w:val="0000FF"/>
          <w:lang w:val="en-US"/>
        </w:rPr>
      </w:pPr>
      <w:r>
        <w:rPr>
          <w:lang w:val="en-US"/>
        </w:rPr>
        <w:t>Title of the submitted abstract</w:t>
      </w:r>
      <w:r w:rsidR="00D66376" w:rsidRPr="00EC3DD7">
        <w:rPr>
          <w:lang w:val="en-US"/>
        </w:rPr>
        <w:t xml:space="preserve">: </w:t>
      </w:r>
      <w:r w:rsidR="00D66376" w:rsidRPr="00EC3DD7">
        <w:rPr>
          <w:color w:val="0000FF"/>
          <w:lang w:val="en-US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7" w:name="Texte7"/>
      <w:r w:rsidR="00D66376" w:rsidRPr="00EC3DD7">
        <w:rPr>
          <w:color w:val="0000FF"/>
          <w:lang w:val="en-US"/>
        </w:rPr>
        <w:instrText xml:space="preserve"> FORMTEXT </w:instrText>
      </w:r>
      <w:r w:rsidR="00D66376" w:rsidRPr="00EC3DD7">
        <w:rPr>
          <w:color w:val="0000FF"/>
          <w:lang w:val="en-US"/>
        </w:rPr>
      </w:r>
      <w:r w:rsidR="00D66376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fldChar w:fldCharType="end"/>
      </w:r>
      <w:bookmarkEnd w:id="7"/>
    </w:p>
    <w:p w14:paraId="0CA3FFF6" w14:textId="5E5D2CD9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Ongoing university program</w:t>
      </w:r>
      <w:r w:rsidR="0059665F" w:rsidRPr="00EC3DD7">
        <w:rPr>
          <w:lang w:val="en-US"/>
        </w:rPr>
        <w:t xml:space="preserve"> </w:t>
      </w:r>
      <w:r w:rsidR="00D66376" w:rsidRPr="00EC3DD7">
        <w:rPr>
          <w:i/>
          <w:sz w:val="18"/>
          <w:lang w:val="en-US"/>
        </w:rPr>
        <w:t xml:space="preserve">(master, </w:t>
      </w:r>
      <w:r>
        <w:rPr>
          <w:i/>
          <w:sz w:val="18"/>
          <w:lang w:val="en-US"/>
        </w:rPr>
        <w:t>PhD</w:t>
      </w:r>
      <w:r w:rsidR="00D66376" w:rsidRPr="00EC3DD7">
        <w:rPr>
          <w:i/>
          <w:sz w:val="18"/>
          <w:lang w:val="en-US"/>
        </w:rPr>
        <w:t xml:space="preserve">, </w:t>
      </w:r>
      <w:r>
        <w:rPr>
          <w:i/>
          <w:sz w:val="18"/>
          <w:lang w:val="en-US"/>
        </w:rPr>
        <w:t>other</w:t>
      </w:r>
      <w:r w:rsidR="006F623B" w:rsidRPr="00EC3DD7">
        <w:rPr>
          <w:i/>
          <w:sz w:val="18"/>
          <w:lang w:val="en-US"/>
        </w:rPr>
        <w:t>)</w:t>
      </w:r>
      <w:r w:rsidR="00F10C5A" w:rsidRPr="00EC3DD7">
        <w:rPr>
          <w:lang w:val="en-US"/>
        </w:rPr>
        <w:t>:</w:t>
      </w:r>
      <w:r w:rsidR="006F623B" w:rsidRPr="00EC3DD7">
        <w:rPr>
          <w:lang w:val="en-US"/>
        </w:rPr>
        <w:t xml:space="preserve"> </w:t>
      </w:r>
      <w:r w:rsidR="006F623B" w:rsidRPr="00EC3DD7">
        <w:rPr>
          <w:color w:val="0000FF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623B" w:rsidRPr="00EC3DD7">
        <w:rPr>
          <w:color w:val="0000FF"/>
          <w:lang w:val="en-US"/>
        </w:rPr>
        <w:instrText xml:space="preserve"> FORMTEXT </w:instrText>
      </w:r>
      <w:r w:rsidR="006F623B" w:rsidRPr="00EC3DD7">
        <w:rPr>
          <w:color w:val="0000FF"/>
          <w:lang w:val="en-US"/>
        </w:rPr>
      </w:r>
      <w:r w:rsidR="006F623B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6F623B" w:rsidRPr="00EC3DD7">
        <w:rPr>
          <w:color w:val="0000FF"/>
          <w:lang w:val="en-US"/>
        </w:rPr>
        <w:fldChar w:fldCharType="end"/>
      </w:r>
      <w:r w:rsidR="00F10C5A" w:rsidRPr="00EC3DD7">
        <w:rPr>
          <w:color w:val="0000FF"/>
          <w:lang w:val="en-US"/>
        </w:rPr>
        <w:tab/>
      </w:r>
      <w:r w:rsidRPr="00EC3DD7">
        <w:rPr>
          <w:lang w:val="en-US"/>
        </w:rPr>
        <w:t>Starting date of this program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8"/>
    </w:p>
    <w:p w14:paraId="16784F75" w14:textId="472A48AD" w:rsidR="00F10C5A" w:rsidRPr="00EC3DD7" w:rsidRDefault="00EC3DD7" w:rsidP="00F10C5A">
      <w:pPr>
        <w:pStyle w:val="Paragraphedeliste"/>
        <w:numPr>
          <w:ilvl w:val="0"/>
          <w:numId w:val="2"/>
        </w:numPr>
        <w:rPr>
          <w:color w:val="0000FF"/>
          <w:lang w:val="en-US"/>
        </w:rPr>
      </w:pPr>
      <w:r>
        <w:rPr>
          <w:lang w:val="en-US"/>
        </w:rPr>
        <w:t>Supervisors</w:t>
      </w:r>
      <w:r w:rsidR="00F10C5A" w:rsidRPr="00EC3DD7">
        <w:rPr>
          <w:lang w:val="en-US"/>
        </w:rPr>
        <w:t> </w:t>
      </w:r>
      <w:r w:rsidR="006F623B" w:rsidRPr="00EC3DD7">
        <w:rPr>
          <w:i/>
          <w:sz w:val="18"/>
          <w:lang w:val="en-US"/>
        </w:rPr>
        <w:t>(n</w:t>
      </w:r>
      <w:r>
        <w:rPr>
          <w:i/>
          <w:sz w:val="18"/>
          <w:lang w:val="en-US"/>
        </w:rPr>
        <w:t>ames</w:t>
      </w:r>
      <w:r w:rsidR="006F623B" w:rsidRPr="00EC3DD7">
        <w:rPr>
          <w:i/>
          <w:sz w:val="18"/>
          <w:lang w:val="en-US"/>
        </w:rPr>
        <w:t xml:space="preserve"> </w:t>
      </w:r>
      <w:r>
        <w:rPr>
          <w:i/>
          <w:sz w:val="18"/>
          <w:lang w:val="en-US"/>
        </w:rPr>
        <w:t>&amp;</w:t>
      </w:r>
      <w:r w:rsidR="006F623B" w:rsidRPr="00EC3DD7">
        <w:rPr>
          <w:i/>
          <w:sz w:val="18"/>
          <w:lang w:val="en-US"/>
        </w:rPr>
        <w:t xml:space="preserve"> </w:t>
      </w:r>
      <w:r w:rsidR="00D66376" w:rsidRPr="00EC3DD7">
        <w:rPr>
          <w:i/>
          <w:sz w:val="18"/>
          <w:lang w:val="en-US"/>
        </w:rPr>
        <w:t>affiliations</w:t>
      </w:r>
      <w:r w:rsidR="006F623B" w:rsidRPr="00EC3DD7">
        <w:rPr>
          <w:i/>
          <w:sz w:val="18"/>
          <w:lang w:val="en-US"/>
        </w:rPr>
        <w:t xml:space="preserve">) </w:t>
      </w:r>
      <w:r w:rsidR="00F10C5A" w:rsidRPr="00EC3DD7">
        <w:rPr>
          <w:lang w:val="en-US"/>
        </w:rPr>
        <w:t xml:space="preserve">: </w:t>
      </w:r>
      <w:r w:rsidR="00F10C5A" w:rsidRPr="00EC3DD7">
        <w:rPr>
          <w:color w:val="0000FF"/>
          <w:lang w:val="en-US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9" w:name="Texte8"/>
      <w:r w:rsidR="00F10C5A" w:rsidRPr="00EC3DD7">
        <w:rPr>
          <w:color w:val="0000FF"/>
          <w:lang w:val="en-US"/>
        </w:rPr>
        <w:instrText xml:space="preserve"> FORMTEXT </w:instrText>
      </w:r>
      <w:r w:rsidR="00F10C5A" w:rsidRPr="00EC3DD7">
        <w:rPr>
          <w:color w:val="0000FF"/>
          <w:lang w:val="en-US"/>
        </w:rPr>
      </w:r>
      <w:r w:rsidR="00F10C5A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F10C5A" w:rsidRPr="00EC3DD7">
        <w:rPr>
          <w:color w:val="0000FF"/>
          <w:lang w:val="en-US"/>
        </w:rPr>
        <w:fldChar w:fldCharType="end"/>
      </w:r>
      <w:bookmarkEnd w:id="9"/>
    </w:p>
    <w:p w14:paraId="1819A885" w14:textId="3B862266" w:rsidR="00D66376" w:rsidRPr="00EC3DD7" w:rsidRDefault="00EC3DD7" w:rsidP="00D663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evious applications to this scholarship </w:t>
      </w:r>
      <w:r w:rsidR="00836BAB" w:rsidRPr="00EC3DD7">
        <w:rPr>
          <w:i/>
          <w:sz w:val="18"/>
          <w:lang w:val="en-US"/>
        </w:rPr>
        <w:t>(</w:t>
      </w:r>
      <w:r>
        <w:rPr>
          <w:i/>
          <w:sz w:val="18"/>
          <w:lang w:val="en-US"/>
        </w:rPr>
        <w:t xml:space="preserve">year </w:t>
      </w:r>
      <w:r w:rsidR="00836BAB" w:rsidRPr="00EC3DD7">
        <w:rPr>
          <w:i/>
          <w:sz w:val="18"/>
          <w:lang w:val="en-US"/>
        </w:rPr>
        <w:t>/ r</w:t>
      </w:r>
      <w:r>
        <w:rPr>
          <w:i/>
          <w:sz w:val="18"/>
          <w:lang w:val="en-US"/>
        </w:rPr>
        <w:t>esul</w:t>
      </w:r>
      <w:r w:rsidR="00836BAB" w:rsidRPr="00EC3DD7">
        <w:rPr>
          <w:i/>
          <w:sz w:val="18"/>
          <w:lang w:val="en-US"/>
        </w:rPr>
        <w:t>ts)</w:t>
      </w:r>
      <w:r w:rsidR="00836BAB" w:rsidRPr="00EC3DD7">
        <w:rPr>
          <w:lang w:val="en-US"/>
        </w:rPr>
        <w:t xml:space="preserve"> : </w:t>
      </w:r>
      <w:r w:rsidR="00D66376" w:rsidRPr="00EC3DD7">
        <w:rPr>
          <w:color w:val="0000FF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66376" w:rsidRPr="00EC3DD7">
        <w:rPr>
          <w:color w:val="0000FF"/>
          <w:lang w:val="en-US"/>
        </w:rPr>
        <w:instrText xml:space="preserve"> FORMTEXT </w:instrText>
      </w:r>
      <w:r w:rsidR="00D66376" w:rsidRPr="00EC3DD7">
        <w:rPr>
          <w:color w:val="0000FF"/>
          <w:lang w:val="en-US"/>
        </w:rPr>
      </w:r>
      <w:r w:rsidR="00D66376" w:rsidRPr="00EC3DD7">
        <w:rPr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fldChar w:fldCharType="end"/>
      </w:r>
    </w:p>
    <w:p w14:paraId="208CF606" w14:textId="11B5872C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Provisional budget</w:t>
      </w:r>
      <w:r w:rsidR="00B37BCA" w:rsidRPr="00EC3DD7">
        <w:rPr>
          <w:lang w:val="en-US"/>
        </w:rPr>
        <w:t> </w:t>
      </w:r>
      <w:r w:rsidRPr="00EC3DD7">
        <w:rPr>
          <w:lang w:val="en-US"/>
        </w:rPr>
        <w:t>(</w:t>
      </w:r>
      <w:r w:rsidRPr="00FC3A51">
        <w:rPr>
          <w:i/>
          <w:sz w:val="18"/>
          <w:lang w:val="en-US"/>
        </w:rPr>
        <w:t>fill the table below with the estimated cost</w:t>
      </w:r>
      <w:r w:rsidR="00FC3A51" w:rsidRPr="00FC3A51">
        <w:rPr>
          <w:i/>
          <w:sz w:val="18"/>
          <w:lang w:val="en-US"/>
        </w:rPr>
        <w:t>s</w:t>
      </w:r>
      <w:r w:rsidRPr="00FC3A51">
        <w:rPr>
          <w:i/>
          <w:sz w:val="18"/>
          <w:lang w:val="en-US"/>
        </w:rPr>
        <w:t xml:space="preserve"> </w:t>
      </w:r>
      <w:r w:rsidR="00FC3A51" w:rsidRPr="00FC3A51">
        <w:rPr>
          <w:i/>
          <w:sz w:val="18"/>
          <w:lang w:val="en-US"/>
        </w:rPr>
        <w:t xml:space="preserve">associated </w:t>
      </w:r>
      <w:r w:rsidRPr="00FC3A51">
        <w:rPr>
          <w:i/>
          <w:sz w:val="18"/>
          <w:lang w:val="en-US"/>
        </w:rPr>
        <w:t xml:space="preserve">to your venue at the SB conference and the </w:t>
      </w:r>
      <w:r w:rsidR="00FC3A51" w:rsidRPr="00FC3A51">
        <w:rPr>
          <w:i/>
          <w:sz w:val="18"/>
          <w:lang w:val="en-US"/>
        </w:rPr>
        <w:t>funding envisaged)</w:t>
      </w:r>
      <w:r w:rsidR="00FC3A51">
        <w:rPr>
          <w:lang w:val="en-US"/>
        </w:rPr>
        <w:t xml:space="preserve">. </w:t>
      </w: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4349"/>
        <w:gridCol w:w="4353"/>
      </w:tblGrid>
      <w:tr w:rsidR="00B37BCA" w:rsidRPr="00EC3DD7" w14:paraId="06887191" w14:textId="77777777" w:rsidTr="00B37BCA">
        <w:tc>
          <w:tcPr>
            <w:tcW w:w="4531" w:type="dxa"/>
          </w:tcPr>
          <w:p w14:paraId="5AC718B3" w14:textId="58325219" w:rsidR="00B37BCA" w:rsidRPr="00EC3DD7" w:rsidRDefault="00EC3DD7" w:rsidP="00B37BCA">
            <w:pPr>
              <w:rPr>
                <w:lang w:val="en-US"/>
              </w:rPr>
            </w:pPr>
            <w:r>
              <w:rPr>
                <w:lang w:val="en-US"/>
              </w:rPr>
              <w:t>Costs</w:t>
            </w:r>
          </w:p>
        </w:tc>
        <w:tc>
          <w:tcPr>
            <w:tcW w:w="4531" w:type="dxa"/>
          </w:tcPr>
          <w:p w14:paraId="230B60AC" w14:textId="799F8664" w:rsidR="00B37BCA" w:rsidRPr="00EC3DD7" w:rsidRDefault="00FC3A51" w:rsidP="00B37BCA">
            <w:pPr>
              <w:rPr>
                <w:lang w:val="en-US"/>
              </w:rPr>
            </w:pPr>
            <w:r>
              <w:rPr>
                <w:lang w:val="en-US"/>
              </w:rPr>
              <w:t>Funding</w:t>
            </w:r>
          </w:p>
        </w:tc>
      </w:tr>
      <w:tr w:rsidR="00B37BCA" w:rsidRPr="00EC3DD7" w14:paraId="2087AA74" w14:textId="77777777" w:rsidTr="00B37BCA">
        <w:tc>
          <w:tcPr>
            <w:tcW w:w="4531" w:type="dxa"/>
          </w:tcPr>
          <w:p w14:paraId="3B797B4D" w14:textId="7626DA18" w:rsidR="00B37BCA" w:rsidRPr="00EC3DD7" w:rsidRDefault="00EC3DD7" w:rsidP="00B37BCA">
            <w:pPr>
              <w:rPr>
                <w:i/>
                <w:lang w:val="en-US"/>
              </w:rPr>
            </w:pPr>
            <w:r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ransports, lodging, registration, …"/>
                  </w:textInput>
                </w:ffData>
              </w:fldChar>
            </w:r>
            <w:r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  <w:lang w:val="en-US"/>
              </w:rPr>
            </w:r>
            <w:r>
              <w:rPr>
                <w:color w:val="0000FF"/>
                <w:lang w:val="en-US"/>
              </w:rPr>
              <w:fldChar w:fldCharType="separate"/>
            </w:r>
            <w:r>
              <w:rPr>
                <w:noProof/>
                <w:color w:val="0000FF"/>
                <w:lang w:val="en-US"/>
              </w:rPr>
              <w:t>Transports, lodging, registration, …</w:t>
            </w:r>
            <w:r>
              <w:rPr>
                <w:color w:val="0000FF"/>
                <w:lang w:val="en-US"/>
              </w:rPr>
              <w:fldChar w:fldCharType="end"/>
            </w:r>
          </w:p>
          <w:p w14:paraId="3E7C1895" w14:textId="77777777" w:rsidR="00B37BCA" w:rsidRPr="00EC3DD7" w:rsidRDefault="00B37BCA" w:rsidP="00B37BCA">
            <w:pPr>
              <w:rPr>
                <w:lang w:val="en-US"/>
              </w:rPr>
            </w:pPr>
          </w:p>
          <w:p w14:paraId="39C7DD47" w14:textId="77777777" w:rsidR="00B37BCA" w:rsidRPr="00EC3DD7" w:rsidRDefault="00B37BCA" w:rsidP="00B37BCA">
            <w:pPr>
              <w:rPr>
                <w:lang w:val="en-US"/>
              </w:rPr>
            </w:pPr>
          </w:p>
          <w:p w14:paraId="4380BBC4" w14:textId="2957FCBB" w:rsidR="00B37BCA" w:rsidRPr="00EC3DD7" w:rsidRDefault="00B37BCA" w:rsidP="00D66376">
            <w:pPr>
              <w:rPr>
                <w:lang w:val="en-US"/>
              </w:rPr>
            </w:pPr>
            <w:r w:rsidRPr="00EC3DD7">
              <w:rPr>
                <w:lang w:val="en-US"/>
              </w:rPr>
              <w:t xml:space="preserve">TOTAL : </w:t>
            </w:r>
            <w:r w:rsidR="00D66376" w:rsidRPr="00EC3DD7"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="00D66376" w:rsidRPr="00EC3DD7">
              <w:rPr>
                <w:color w:val="0000FF"/>
                <w:lang w:val="en-US"/>
              </w:rPr>
              <w:instrText xml:space="preserve"> FORMTEXT </w:instrText>
            </w:r>
            <w:r w:rsidR="00D66376" w:rsidRPr="00EC3DD7">
              <w:rPr>
                <w:color w:val="0000FF"/>
                <w:lang w:val="en-US"/>
              </w:rPr>
            </w:r>
            <w:r w:rsidR="00D66376" w:rsidRPr="00EC3DD7">
              <w:rPr>
                <w:color w:val="0000FF"/>
                <w:lang w:val="en-US"/>
              </w:rPr>
              <w:fldChar w:fldCharType="separate"/>
            </w:r>
            <w:r w:rsidR="00D66376" w:rsidRPr="00EC3DD7">
              <w:rPr>
                <w:noProof/>
                <w:color w:val="0000FF"/>
                <w:lang w:val="en-US"/>
              </w:rPr>
              <w:t xml:space="preserve">   € TTC</w:t>
            </w:r>
            <w:r w:rsidR="00D66376" w:rsidRPr="00EC3DD7">
              <w:rPr>
                <w:color w:val="0000FF"/>
                <w:lang w:val="en-US"/>
              </w:rPr>
              <w:fldChar w:fldCharType="end"/>
            </w:r>
          </w:p>
        </w:tc>
        <w:tc>
          <w:tcPr>
            <w:tcW w:w="4531" w:type="dxa"/>
          </w:tcPr>
          <w:p w14:paraId="3CB03947" w14:textId="3410DF9C" w:rsidR="00B37BCA" w:rsidRPr="00EC3DD7" w:rsidRDefault="00FC3A51" w:rsidP="00B37BCA">
            <w:pPr>
              <w:rPr>
                <w:i/>
                <w:lang w:val="en-US"/>
              </w:rPr>
            </w:pPr>
            <w:r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oratory, contracts, scholarships, personnal funds, …"/>
                  </w:textInput>
                </w:ffData>
              </w:fldChar>
            </w:r>
            <w:r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  <w:lang w:val="en-US"/>
              </w:rPr>
            </w:r>
            <w:r>
              <w:rPr>
                <w:color w:val="0000FF"/>
                <w:lang w:val="en-US"/>
              </w:rPr>
              <w:fldChar w:fldCharType="separate"/>
            </w:r>
            <w:r>
              <w:rPr>
                <w:noProof/>
                <w:color w:val="0000FF"/>
                <w:lang w:val="en-US"/>
              </w:rPr>
              <w:t>Laboratory, contracts, scholarships, personnal funds, …</w:t>
            </w:r>
            <w:r>
              <w:rPr>
                <w:color w:val="0000FF"/>
                <w:lang w:val="en-US"/>
              </w:rPr>
              <w:fldChar w:fldCharType="end"/>
            </w:r>
          </w:p>
          <w:p w14:paraId="4F9221EC" w14:textId="77777777" w:rsidR="00B37BCA" w:rsidRPr="00EC3DD7" w:rsidRDefault="00B37BCA" w:rsidP="00B37BCA">
            <w:pPr>
              <w:rPr>
                <w:i/>
                <w:lang w:val="en-US"/>
              </w:rPr>
            </w:pPr>
          </w:p>
          <w:p w14:paraId="342C3F5D" w14:textId="77777777" w:rsidR="00B37BCA" w:rsidRPr="00EC3DD7" w:rsidRDefault="00B37BCA" w:rsidP="00B37BCA">
            <w:pPr>
              <w:rPr>
                <w:lang w:val="en-US"/>
              </w:rPr>
            </w:pPr>
            <w:r w:rsidRPr="00EC3DD7">
              <w:rPr>
                <w:lang w:val="en-US"/>
              </w:rPr>
              <w:t xml:space="preserve">TOTAL : </w:t>
            </w:r>
            <w:r w:rsidRPr="00EC3DD7"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Pr="00EC3DD7">
              <w:rPr>
                <w:color w:val="0000FF"/>
                <w:lang w:val="en-US"/>
              </w:rPr>
              <w:instrText xml:space="preserve"> FORMTEXT </w:instrText>
            </w:r>
            <w:r w:rsidRPr="00EC3DD7">
              <w:rPr>
                <w:color w:val="0000FF"/>
                <w:lang w:val="en-US"/>
              </w:rPr>
            </w:r>
            <w:r w:rsidRPr="00EC3DD7">
              <w:rPr>
                <w:color w:val="0000FF"/>
                <w:lang w:val="en-US"/>
              </w:rPr>
              <w:fldChar w:fldCharType="separate"/>
            </w:r>
            <w:r w:rsidRPr="00EC3DD7">
              <w:rPr>
                <w:noProof/>
                <w:color w:val="0000FF"/>
                <w:lang w:val="en-US"/>
              </w:rPr>
              <w:t xml:space="preserve">   € TTC</w:t>
            </w:r>
            <w:r w:rsidRPr="00EC3DD7">
              <w:rPr>
                <w:color w:val="0000FF"/>
                <w:lang w:val="en-US"/>
              </w:rPr>
              <w:fldChar w:fldCharType="end"/>
            </w:r>
          </w:p>
        </w:tc>
      </w:tr>
    </w:tbl>
    <w:p w14:paraId="0FA2EB8D" w14:textId="77777777" w:rsidR="00F10C5A" w:rsidRPr="00EC3DD7" w:rsidRDefault="00F10C5A" w:rsidP="00F10C5A">
      <w:pPr>
        <w:spacing w:after="0"/>
        <w:rPr>
          <w:lang w:val="en-US"/>
        </w:rPr>
      </w:pPr>
    </w:p>
    <w:p w14:paraId="783337AB" w14:textId="77777777" w:rsidR="00B37BCA" w:rsidRPr="00EC3DD7" w:rsidRDefault="00B37BCA" w:rsidP="00F10C5A">
      <w:pPr>
        <w:spacing w:after="0"/>
        <w:rPr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10C5A" w:rsidRPr="00EC3DD7" w14:paraId="5A3CB7EB" w14:textId="77777777" w:rsidTr="005B2D6D">
        <w:tc>
          <w:tcPr>
            <w:tcW w:w="9212" w:type="dxa"/>
          </w:tcPr>
          <w:p w14:paraId="5FEB84D8" w14:textId="652604AF" w:rsidR="00F10C5A" w:rsidRPr="00FC3A51" w:rsidRDefault="00FC3A51" w:rsidP="00F10C5A">
            <w:p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Enclose the following documents</w:t>
            </w:r>
            <w:r w:rsidR="00F10C5A" w:rsidRPr="00FC3A51">
              <w:rPr>
                <w:lang w:val="en-US"/>
              </w:rPr>
              <w:t>:</w:t>
            </w:r>
          </w:p>
          <w:p w14:paraId="4F00C1E5" w14:textId="737C2532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a cover letter (one page);</w:t>
            </w:r>
          </w:p>
          <w:p w14:paraId="6B1B3B24" w14:textId="6983CC7B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a CV of 3 pages maximum including a list of scientific productions;</w:t>
            </w:r>
          </w:p>
          <w:p w14:paraId="0EB8C2D3" w14:textId="00488280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two reference letters;</w:t>
            </w:r>
          </w:p>
          <w:p w14:paraId="6116DE1C" w14:textId="78C3069E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a copy of the abstract submitted to the congress;</w:t>
            </w:r>
          </w:p>
          <w:p w14:paraId="04C02449" w14:textId="35B417E0" w:rsidR="00F10C5A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proofErr w:type="gramStart"/>
            <w:r w:rsidRPr="00FC3A51">
              <w:rPr>
                <w:lang w:val="en-US"/>
              </w:rPr>
              <w:t>a</w:t>
            </w:r>
            <w:proofErr w:type="gramEnd"/>
            <w:r w:rsidRPr="00FC3A51">
              <w:rPr>
                <w:lang w:val="en-US"/>
              </w:rPr>
              <w:t xml:space="preserve"> copy of </w:t>
            </w:r>
            <w:r>
              <w:rPr>
                <w:lang w:val="en-US"/>
              </w:rPr>
              <w:t xml:space="preserve">your </w:t>
            </w:r>
            <w:r w:rsidRPr="00FC3A51">
              <w:rPr>
                <w:lang w:val="en-US"/>
              </w:rPr>
              <w:t>student card</w:t>
            </w:r>
            <w:r>
              <w:rPr>
                <w:lang w:val="en-US"/>
              </w:rPr>
              <w:t>.</w:t>
            </w:r>
          </w:p>
        </w:tc>
      </w:tr>
    </w:tbl>
    <w:p w14:paraId="6668A370" w14:textId="77777777" w:rsidR="00F10C5A" w:rsidRPr="00EC3DD7" w:rsidRDefault="00F10C5A" w:rsidP="00F10C5A">
      <w:pPr>
        <w:spacing w:after="0" w:line="240" w:lineRule="auto"/>
        <w:jc w:val="center"/>
        <w:rPr>
          <w:color w:val="FF0000"/>
          <w:sz w:val="28"/>
          <w:highlight w:val="yellow"/>
          <w:lang w:val="en-US"/>
        </w:rPr>
      </w:pPr>
    </w:p>
    <w:p w14:paraId="5752DD32" w14:textId="3174E8FE" w:rsidR="00F10C5A" w:rsidRPr="00FC3A51" w:rsidRDefault="00FC3A51" w:rsidP="00F10C5A">
      <w:pPr>
        <w:spacing w:after="0" w:line="240" w:lineRule="auto"/>
        <w:jc w:val="center"/>
        <w:rPr>
          <w:color w:val="FF0000"/>
          <w:sz w:val="28"/>
          <w:highlight w:val="yellow"/>
          <w:lang w:val="en-US"/>
        </w:rPr>
      </w:pPr>
      <w:r w:rsidRPr="00FC3A51">
        <w:rPr>
          <w:color w:val="FF0000"/>
          <w:sz w:val="28"/>
          <w:highlight w:val="yellow"/>
          <w:lang w:val="en-US"/>
        </w:rPr>
        <w:t>The Application should be submitted as a single pdf d</w:t>
      </w:r>
      <w:r>
        <w:rPr>
          <w:color w:val="FF0000"/>
          <w:sz w:val="28"/>
          <w:highlight w:val="yellow"/>
          <w:lang w:val="en-US"/>
        </w:rPr>
        <w:t>o</w:t>
      </w:r>
      <w:r w:rsidRPr="00FC3A51">
        <w:rPr>
          <w:color w:val="FF0000"/>
          <w:sz w:val="28"/>
          <w:highlight w:val="yellow"/>
          <w:lang w:val="en-US"/>
        </w:rPr>
        <w:t xml:space="preserve">cument </w:t>
      </w:r>
      <w:r>
        <w:rPr>
          <w:color w:val="FF0000"/>
          <w:sz w:val="28"/>
          <w:highlight w:val="yellow"/>
          <w:lang w:val="en-US"/>
        </w:rPr>
        <w:t xml:space="preserve">entitled </w:t>
      </w:r>
      <w:r w:rsidR="00FE0FFD">
        <w:rPr>
          <w:b/>
          <w:color w:val="FF0000"/>
          <w:sz w:val="28"/>
          <w:highlight w:val="yellow"/>
          <w:lang w:val="en-US"/>
        </w:rPr>
        <w:t>SB2020</w:t>
      </w:r>
      <w:r w:rsidR="00F10C5A" w:rsidRPr="00FC3A51">
        <w:rPr>
          <w:b/>
          <w:color w:val="FF0000"/>
          <w:sz w:val="28"/>
          <w:highlight w:val="yellow"/>
          <w:lang w:val="en-US"/>
        </w:rPr>
        <w:t xml:space="preserve">_Nom_Prenom.PDF </w:t>
      </w:r>
      <w:r>
        <w:rPr>
          <w:color w:val="FF0000"/>
          <w:sz w:val="28"/>
          <w:highlight w:val="yellow"/>
          <w:lang w:val="en-US"/>
        </w:rPr>
        <w:t>and send to</w:t>
      </w:r>
      <w:r w:rsidR="00F10C5A" w:rsidRPr="00FC3A51">
        <w:rPr>
          <w:color w:val="FF0000"/>
          <w:sz w:val="28"/>
          <w:highlight w:val="yellow"/>
          <w:lang w:val="en-US"/>
        </w:rPr>
        <w:t xml:space="preserve"> </w:t>
      </w:r>
      <w:r w:rsidR="00F10C5A" w:rsidRPr="00FC3A51">
        <w:rPr>
          <w:b/>
          <w:color w:val="FF0000"/>
          <w:sz w:val="28"/>
          <w:highlight w:val="yellow"/>
          <w:lang w:val="en-US"/>
        </w:rPr>
        <w:t>thomas.robert@ifsttar.fr</w:t>
      </w:r>
      <w:r w:rsidR="00F10C5A" w:rsidRPr="00FC3A51">
        <w:rPr>
          <w:color w:val="FF0000"/>
          <w:sz w:val="28"/>
          <w:highlight w:val="yellow"/>
          <w:lang w:val="en-US"/>
        </w:rPr>
        <w:t xml:space="preserve"> </w:t>
      </w:r>
    </w:p>
    <w:p w14:paraId="20FCBB61" w14:textId="66BA6146" w:rsidR="00F10C5A" w:rsidRPr="00FC3A51" w:rsidRDefault="00FC3A51" w:rsidP="00F10C5A">
      <w:pPr>
        <w:spacing w:after="0" w:line="240" w:lineRule="auto"/>
        <w:jc w:val="center"/>
        <w:rPr>
          <w:color w:val="FF0000"/>
          <w:sz w:val="28"/>
          <w:u w:val="single"/>
          <w:lang w:val="en-US"/>
        </w:rPr>
      </w:pPr>
      <w:proofErr w:type="gramStart"/>
      <w:r w:rsidRPr="00FC3A51">
        <w:rPr>
          <w:color w:val="FF0000"/>
          <w:sz w:val="28"/>
          <w:highlight w:val="yellow"/>
          <w:lang w:val="en-US"/>
        </w:rPr>
        <w:t>with</w:t>
      </w:r>
      <w:proofErr w:type="gramEnd"/>
      <w:r w:rsidRPr="00FC3A51">
        <w:rPr>
          <w:color w:val="FF0000"/>
          <w:sz w:val="28"/>
          <w:highlight w:val="yellow"/>
          <w:lang w:val="en-US"/>
        </w:rPr>
        <w:t xml:space="preserve"> </w:t>
      </w:r>
      <w:r w:rsidR="00F10C5A" w:rsidRPr="00FC3A51">
        <w:rPr>
          <w:b/>
          <w:color w:val="FF0000"/>
          <w:sz w:val="28"/>
          <w:highlight w:val="yellow"/>
          <w:lang w:val="en-US"/>
        </w:rPr>
        <w:t>SB20</w:t>
      </w:r>
      <w:r w:rsidR="00FE0FFD">
        <w:rPr>
          <w:b/>
          <w:color w:val="FF0000"/>
          <w:sz w:val="28"/>
          <w:highlight w:val="yellow"/>
          <w:lang w:val="en-US"/>
        </w:rPr>
        <w:t>20</w:t>
      </w:r>
      <w:r w:rsidR="00F10C5A" w:rsidRPr="00FC3A51">
        <w:rPr>
          <w:b/>
          <w:color w:val="FF0000"/>
          <w:sz w:val="28"/>
          <w:highlight w:val="yellow"/>
          <w:lang w:val="en-US"/>
        </w:rPr>
        <w:t xml:space="preserve"> Bourse </w:t>
      </w:r>
      <w:r w:rsidR="004557AA" w:rsidRPr="00FC3A51">
        <w:rPr>
          <w:b/>
          <w:color w:val="FF0000"/>
          <w:sz w:val="28"/>
          <w:highlight w:val="yellow"/>
          <w:lang w:val="en-US"/>
        </w:rPr>
        <w:t>étudiantes</w:t>
      </w:r>
      <w:r w:rsidR="00F10C5A" w:rsidRPr="00FC3A51">
        <w:rPr>
          <w:b/>
          <w:color w:val="FF0000"/>
          <w:sz w:val="28"/>
          <w:highlight w:val="yellow"/>
          <w:lang w:val="en-US"/>
        </w:rPr>
        <w:t xml:space="preserve"> </w:t>
      </w:r>
      <w:r w:rsidRPr="00FC3A51">
        <w:rPr>
          <w:color w:val="FF0000"/>
          <w:sz w:val="28"/>
          <w:highlight w:val="yellow"/>
          <w:lang w:val="en-US"/>
        </w:rPr>
        <w:t xml:space="preserve">as subject </w:t>
      </w:r>
      <w:r w:rsidRPr="00FC3A51">
        <w:rPr>
          <w:color w:val="FF0000"/>
          <w:sz w:val="28"/>
          <w:highlight w:val="yellow"/>
          <w:u w:val="single"/>
          <w:lang w:val="en-US"/>
        </w:rPr>
        <w:t>before</w:t>
      </w:r>
      <w:r w:rsidRPr="00FC3A51">
        <w:rPr>
          <w:b/>
          <w:color w:val="FF0000"/>
          <w:sz w:val="28"/>
          <w:highlight w:val="yellow"/>
          <w:u w:val="single"/>
          <w:lang w:val="en-US"/>
        </w:rPr>
        <w:t xml:space="preserve"> </w:t>
      </w:r>
      <w:r w:rsidR="00FE0FFD">
        <w:rPr>
          <w:color w:val="FF0000"/>
          <w:sz w:val="28"/>
          <w:highlight w:val="yellow"/>
          <w:u w:val="single"/>
          <w:lang w:val="en-US"/>
        </w:rPr>
        <w:t>March 23</w:t>
      </w:r>
      <w:r w:rsidR="00FE0FFD">
        <w:rPr>
          <w:color w:val="FF0000"/>
          <w:sz w:val="28"/>
          <w:highlight w:val="yellow"/>
          <w:u w:val="single"/>
          <w:vertAlign w:val="superscript"/>
          <w:lang w:val="en-US"/>
        </w:rPr>
        <w:t>rd</w:t>
      </w:r>
      <w:r w:rsidRPr="00FC3A51">
        <w:rPr>
          <w:color w:val="FF0000"/>
          <w:sz w:val="28"/>
          <w:highlight w:val="yellow"/>
          <w:u w:val="single"/>
          <w:lang w:val="en-US"/>
        </w:rPr>
        <w:t xml:space="preserve"> </w:t>
      </w:r>
      <w:r w:rsidR="006E194D" w:rsidRPr="00FE0FFD">
        <w:rPr>
          <w:color w:val="FF0000"/>
          <w:sz w:val="28"/>
          <w:highlight w:val="yellow"/>
          <w:u w:val="single"/>
          <w:lang w:val="en-US"/>
        </w:rPr>
        <w:t>20</w:t>
      </w:r>
      <w:r w:rsidR="00FE0FFD" w:rsidRPr="00FE0FFD">
        <w:rPr>
          <w:color w:val="FF0000"/>
          <w:sz w:val="28"/>
          <w:highlight w:val="yellow"/>
          <w:u w:val="single"/>
          <w:lang w:val="en-US"/>
        </w:rPr>
        <w:t>20</w:t>
      </w:r>
    </w:p>
    <w:sectPr w:rsidR="00F10C5A" w:rsidRPr="00FC3A51" w:rsidSect="00CD276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BE6837" w14:textId="77777777" w:rsidR="00F204DB" w:rsidRDefault="00F204DB" w:rsidP="00F90C3F">
      <w:pPr>
        <w:spacing w:after="0" w:line="240" w:lineRule="auto"/>
      </w:pPr>
      <w:r>
        <w:separator/>
      </w:r>
    </w:p>
  </w:endnote>
  <w:endnote w:type="continuationSeparator" w:id="0">
    <w:p w14:paraId="5A1C6F37" w14:textId="77777777" w:rsidR="00F204DB" w:rsidRDefault="00F204DB" w:rsidP="00F9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34B32" w14:textId="2CC0C7E4" w:rsidR="005B2D6D" w:rsidRDefault="00FE0FFD" w:rsidP="00FE0FFD">
    <w:pPr>
      <w:pStyle w:val="Pieddepage"/>
      <w:jc w:val="center"/>
    </w:pPr>
    <w:r>
      <w:rPr>
        <w:noProof/>
        <w:lang w:eastAsia="fr-FR"/>
      </w:rPr>
      <w:drawing>
        <wp:inline distT="0" distB="0" distL="0" distR="0" wp14:anchorId="3D715847" wp14:editId="03641409">
          <wp:extent cx="4102100" cy="1281905"/>
          <wp:effectExtent l="0" t="0" r="0" b="0"/>
          <wp:docPr id="7" name="Image 7" descr="bandeauSb20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deauSb20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7518" cy="1292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BF54EA" w14:textId="77777777" w:rsidR="00F204DB" w:rsidRDefault="00F204DB" w:rsidP="00F90C3F">
      <w:pPr>
        <w:spacing w:after="0" w:line="240" w:lineRule="auto"/>
      </w:pPr>
      <w:r>
        <w:separator/>
      </w:r>
    </w:p>
  </w:footnote>
  <w:footnote w:type="continuationSeparator" w:id="0">
    <w:p w14:paraId="1FE7117A" w14:textId="77777777" w:rsidR="00F204DB" w:rsidRDefault="00F204DB" w:rsidP="00F9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17E8F7" w14:textId="77777777" w:rsidR="005B2D6D" w:rsidRPr="00052190" w:rsidRDefault="005B2D6D" w:rsidP="00052190">
    <w:pPr>
      <w:pStyle w:val="En-tte"/>
    </w:pPr>
    <w:r w:rsidRPr="00052190">
      <w:rPr>
        <w:noProof/>
        <w:lang w:eastAsia="fr-FR"/>
      </w:rPr>
      <w:drawing>
        <wp:anchor distT="0" distB="0" distL="114300" distR="114300" simplePos="0" relativeHeight="251663360" behindDoc="0" locked="0" layoutInCell="1" allowOverlap="1" wp14:anchorId="27815D25" wp14:editId="28DF2B49">
          <wp:simplePos x="0" y="0"/>
          <wp:positionH relativeFrom="margin">
            <wp:posOffset>4754245</wp:posOffset>
          </wp:positionH>
          <wp:positionV relativeFrom="paragraph">
            <wp:posOffset>-95885</wp:posOffset>
          </wp:positionV>
          <wp:extent cx="889000" cy="535305"/>
          <wp:effectExtent l="0" t="0" r="6350" b="0"/>
          <wp:wrapThrough wrapText="bothSides">
            <wp:wrapPolygon edited="0">
              <wp:start x="0" y="0"/>
              <wp:lineTo x="0" y="20754"/>
              <wp:lineTo x="21291" y="20754"/>
              <wp:lineTo x="21291" y="0"/>
              <wp:lineTo x="0" y="0"/>
            </wp:wrapPolygon>
          </wp:wrapThrough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e-have-joined-bruker-2800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652"/>
                  <a:stretch/>
                </pic:blipFill>
                <pic:spPr bwMode="auto">
                  <a:xfrm>
                    <a:off x="0" y="0"/>
                    <a:ext cx="889000" cy="5353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2190"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148C5701" wp14:editId="66F27FC7">
          <wp:simplePos x="0" y="0"/>
          <wp:positionH relativeFrom="column">
            <wp:posOffset>4100195</wp:posOffset>
          </wp:positionH>
          <wp:positionV relativeFrom="paragraph">
            <wp:posOffset>-172085</wp:posOffset>
          </wp:positionV>
          <wp:extent cx="556260" cy="611505"/>
          <wp:effectExtent l="0" t="0" r="0" b="0"/>
          <wp:wrapNone/>
          <wp:docPr id="10" name="Imag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Biometrics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260" cy="611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52190">
      <w:rPr>
        <w:noProof/>
        <w:lang w:eastAsia="fr-FR"/>
      </w:rPr>
      <w:drawing>
        <wp:anchor distT="0" distB="0" distL="114300" distR="114300" simplePos="0" relativeHeight="251661312" behindDoc="0" locked="0" layoutInCell="1" allowOverlap="1" wp14:anchorId="001CDAE6" wp14:editId="6E0668B7">
          <wp:simplePos x="0" y="0"/>
          <wp:positionH relativeFrom="column">
            <wp:posOffset>2825750</wp:posOffset>
          </wp:positionH>
          <wp:positionV relativeFrom="paragraph">
            <wp:posOffset>179705</wp:posOffset>
          </wp:positionV>
          <wp:extent cx="1176655" cy="259715"/>
          <wp:effectExtent l="0" t="0" r="4445" b="6985"/>
          <wp:wrapThrough wrapText="bothSides">
            <wp:wrapPolygon edited="0">
              <wp:start x="350" y="0"/>
              <wp:lineTo x="0" y="4753"/>
              <wp:lineTo x="0" y="17428"/>
              <wp:lineTo x="2798" y="20597"/>
              <wp:lineTo x="4546" y="20597"/>
              <wp:lineTo x="21332" y="17428"/>
              <wp:lineTo x="21332" y="3169"/>
              <wp:lineTo x="12939" y="0"/>
              <wp:lineTo x="350" y="0"/>
            </wp:wrapPolygon>
          </wp:wrapThrough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ptiTrack_Logo_-_no_symbol_-_red_1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55" cy="259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52190">
      <w:rPr>
        <w:noProof/>
        <w:lang w:eastAsia="fr-FR"/>
      </w:rPr>
      <w:drawing>
        <wp:anchor distT="0" distB="0" distL="114300" distR="114300" simplePos="0" relativeHeight="251660288" behindDoc="0" locked="0" layoutInCell="1" allowOverlap="1" wp14:anchorId="06EC3969" wp14:editId="2F63157C">
          <wp:simplePos x="0" y="0"/>
          <wp:positionH relativeFrom="column">
            <wp:posOffset>1628140</wp:posOffset>
          </wp:positionH>
          <wp:positionV relativeFrom="paragraph">
            <wp:posOffset>205105</wp:posOffset>
          </wp:positionV>
          <wp:extent cx="1099820" cy="234315"/>
          <wp:effectExtent l="0" t="0" r="5080" b="0"/>
          <wp:wrapThrough wrapText="bothSides">
            <wp:wrapPolygon edited="0">
              <wp:start x="0" y="0"/>
              <wp:lineTo x="0" y="19317"/>
              <wp:lineTo x="21326" y="19317"/>
              <wp:lineTo x="21326" y="0"/>
              <wp:lineTo x="0" y="0"/>
            </wp:wrapPolygon>
          </wp:wrapThrough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_trinoma-3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820" cy="234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52190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73C1390" wp14:editId="26C722CD">
              <wp:simplePos x="0" y="0"/>
              <wp:positionH relativeFrom="column">
                <wp:posOffset>0</wp:posOffset>
              </wp:positionH>
              <wp:positionV relativeFrom="paragraph">
                <wp:posOffset>18415</wp:posOffset>
              </wp:positionV>
              <wp:extent cx="1530350" cy="421005"/>
              <wp:effectExtent l="0" t="0" r="0" b="0"/>
              <wp:wrapThrough wrapText="bothSides">
                <wp:wrapPolygon edited="0">
                  <wp:start x="1613" y="0"/>
                  <wp:lineTo x="0" y="8796"/>
                  <wp:lineTo x="0" y="11729"/>
                  <wp:lineTo x="1344" y="15638"/>
                  <wp:lineTo x="1344" y="20525"/>
                  <wp:lineTo x="1613" y="20525"/>
                  <wp:lineTo x="19090" y="20525"/>
                  <wp:lineTo x="21241" y="20525"/>
                  <wp:lineTo x="21241" y="8796"/>
                  <wp:lineTo x="2958" y="0"/>
                  <wp:lineTo x="1613" y="0"/>
                </wp:wrapPolygon>
              </wp:wrapThrough>
              <wp:docPr id="5" name="Groupe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30350" cy="421005"/>
                        <a:chOff x="0" y="0"/>
                        <a:chExt cx="1530350" cy="421005"/>
                      </a:xfrm>
                    </wpg:grpSpPr>
                    <pic:pic xmlns:pic="http://schemas.openxmlformats.org/drawingml/2006/picture">
                      <pic:nvPicPr>
                        <pic:cNvPr id="3" name="Image 3" descr="http://www.biomecanique.org/templates/g5_hydrogen/custom/images/logos/Texte800.png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38150" y="165100"/>
                          <a:ext cx="1092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Image 4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1005" cy="4210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E2D8C5E" id="Groupe 5" o:spid="_x0000_s1026" style="position:absolute;margin-left:0;margin-top:1.45pt;width:120.5pt;height:33.15pt;z-index:251659264" coordsize="15303,42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3" o:spid="_x0000_s1027" type="#_x0000_t75" alt="http://www.biomecanique.org/templates/g5_hydrogen/custom/images/logos/Texte800.png" style="position:absolute;left:4381;top:1651;width:10922;height:25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SxypnEAAAA2gAAAA8AAABkcnMvZG93bnJldi54bWxEj09rwkAUxO8Fv8PyhF6KbqxYa8wqUhqQ&#10;nmz00OMj+/IHs2/D7mrSb98tFHocZuY3TLYfTSfu5HxrWcFinoAgLq1uuVZwOeezVxA+IGvsLJOC&#10;b/Kw300eMky1HfiT7kWoRYSwT1FBE0KfSunLhgz6ue2Jo1dZZzBE6WqpHQ4Rbjr5nCQv0mDLcaHB&#10;nt4aKq/FzSjYdP2y+jqObvGxXr1zgU+rU35T6nE6HrYgAo3hP/zXPmoFS/i9Em+A3P0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SxypnEAAAA2gAAAA8AAAAAAAAAAAAAAAAA&#10;nwIAAGRycy9kb3ducmV2LnhtbFBLBQYAAAAABAAEAPcAAACQAwAAAAA=&#10;">
                <v:imagedata r:id="rId7" o:title="Texte800"/>
                <v:path arrowok="t"/>
              </v:shape>
              <v:shape id="Image 4" o:spid="_x0000_s1028" type="#_x0000_t75" style="position:absolute;width:4210;height:42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q6poPBAAAA2gAAAA8AAABkcnMvZG93bnJldi54bWxEj1uLwjAUhN8F/0M4gm+aKiJLNYoIgiws&#10;3n0+NsdebE5KE2v332+EBR+HmfmGmS9bU4qGapdbVjAaRiCIE6tzThWcT5vBFwjnkTWWlknBLzlY&#10;LrqdOcbavvhAzdGnIkDYxagg876KpXRJRgbd0FbEwbvb2qAPsk6lrvEV4KaU4yiaSoM5h4UMK1pn&#10;lDyOT6MgvRXX58/DFZddvh9P9xwlk++zUv1eu5qB8NT6T/i/vdUKJvC+Em6AXPw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q6poPBAAAA2gAAAA8AAAAAAAAAAAAAAAAAnwIA&#10;AGRycy9kb3ducmV2LnhtbFBLBQYAAAAABAAEAPcAAACNAwAAAAA=&#10;">
                <v:imagedata r:id="rId8" o:title=""/>
                <v:path arrowok="t"/>
              </v:shape>
              <w10:wrap type="through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03CEC"/>
    <w:multiLevelType w:val="hybridMultilevel"/>
    <w:tmpl w:val="DEEEE0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767F1"/>
    <w:multiLevelType w:val="hybridMultilevel"/>
    <w:tmpl w:val="DC1A5094"/>
    <w:lvl w:ilvl="0" w:tplc="C43E2D7E">
      <w:start w:val="1"/>
      <w:numFmt w:val="decimal"/>
      <w:lvlText w:val="(%1)"/>
      <w:lvlJc w:val="left"/>
      <w:pPr>
        <w:ind w:left="360" w:hanging="360"/>
      </w:pPr>
      <w:rPr>
        <w:rFonts w:hint="default"/>
        <w:sz w:val="22"/>
        <w:lang w:val="en-US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5665B1"/>
    <w:multiLevelType w:val="hybridMultilevel"/>
    <w:tmpl w:val="A68828C6"/>
    <w:lvl w:ilvl="0" w:tplc="F5A43B92">
      <w:numFmt w:val="bullet"/>
      <w:lvlText w:val="-"/>
      <w:lvlJc w:val="left"/>
      <w:pPr>
        <w:ind w:left="1211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602A41"/>
    <w:multiLevelType w:val="multilevel"/>
    <w:tmpl w:val="538EEB7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1/hoUft+po1IjI2+izHEp3dMVc7NdDifFRRRj9kgc72L5QQcx+gU4x+DyTrbqETnQ8zdrW7Z7bpFcw4EsqxIA==" w:salt="e647NAGMF8dHDrmJqsag2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wMDc3NDcxMTFQ0lEKTi0uzszPAykwqQUA6eVTqSwAAAA="/>
  </w:docVars>
  <w:rsids>
    <w:rsidRoot w:val="0010639A"/>
    <w:rsid w:val="000363BB"/>
    <w:rsid w:val="00052190"/>
    <w:rsid w:val="000655B0"/>
    <w:rsid w:val="00066A11"/>
    <w:rsid w:val="00080BE1"/>
    <w:rsid w:val="000A47BC"/>
    <w:rsid w:val="000D2E6C"/>
    <w:rsid w:val="0010639A"/>
    <w:rsid w:val="00110438"/>
    <w:rsid w:val="001D7C97"/>
    <w:rsid w:val="001E4F5C"/>
    <w:rsid w:val="00202A8B"/>
    <w:rsid w:val="002C19DF"/>
    <w:rsid w:val="00340961"/>
    <w:rsid w:val="003779EE"/>
    <w:rsid w:val="003D62DB"/>
    <w:rsid w:val="003E6920"/>
    <w:rsid w:val="003F15A9"/>
    <w:rsid w:val="003F4D79"/>
    <w:rsid w:val="004557AA"/>
    <w:rsid w:val="00474B44"/>
    <w:rsid w:val="00560D0F"/>
    <w:rsid w:val="0058191B"/>
    <w:rsid w:val="00594454"/>
    <w:rsid w:val="0059665F"/>
    <w:rsid w:val="005B2D6D"/>
    <w:rsid w:val="005F7E67"/>
    <w:rsid w:val="006363D5"/>
    <w:rsid w:val="006C2AF9"/>
    <w:rsid w:val="006E194D"/>
    <w:rsid w:val="006F623B"/>
    <w:rsid w:val="00801FBB"/>
    <w:rsid w:val="00815781"/>
    <w:rsid w:val="00836BAB"/>
    <w:rsid w:val="009128B6"/>
    <w:rsid w:val="009B3DF2"/>
    <w:rsid w:val="009C5574"/>
    <w:rsid w:val="00A52BE3"/>
    <w:rsid w:val="00AD1FFF"/>
    <w:rsid w:val="00AF5CF5"/>
    <w:rsid w:val="00B01795"/>
    <w:rsid w:val="00B16CDD"/>
    <w:rsid w:val="00B35887"/>
    <w:rsid w:val="00B37BCA"/>
    <w:rsid w:val="00B50448"/>
    <w:rsid w:val="00B978BA"/>
    <w:rsid w:val="00BC1ABC"/>
    <w:rsid w:val="00BF6CFA"/>
    <w:rsid w:val="00C35F74"/>
    <w:rsid w:val="00CA11C5"/>
    <w:rsid w:val="00CD276B"/>
    <w:rsid w:val="00D0023A"/>
    <w:rsid w:val="00D3413B"/>
    <w:rsid w:val="00D64BF5"/>
    <w:rsid w:val="00D66376"/>
    <w:rsid w:val="00E24042"/>
    <w:rsid w:val="00E72054"/>
    <w:rsid w:val="00EB2537"/>
    <w:rsid w:val="00EC3DD7"/>
    <w:rsid w:val="00ED46C3"/>
    <w:rsid w:val="00EF730C"/>
    <w:rsid w:val="00F10C5A"/>
    <w:rsid w:val="00F11D35"/>
    <w:rsid w:val="00F204DB"/>
    <w:rsid w:val="00F330A8"/>
    <w:rsid w:val="00F43A26"/>
    <w:rsid w:val="00F64AC9"/>
    <w:rsid w:val="00F90C3F"/>
    <w:rsid w:val="00FB098D"/>
    <w:rsid w:val="00FB494C"/>
    <w:rsid w:val="00FC3A51"/>
    <w:rsid w:val="00FE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E2C92"/>
  <w15:docId w15:val="{051BF767-9103-4F0C-9550-0A906865A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extbody">
    <w:name w:val="Text body"/>
    <w:basedOn w:val="Normal"/>
    <w:rsid w:val="00B01795"/>
    <w:pPr>
      <w:widowControl w:val="0"/>
      <w:suppressAutoHyphens/>
      <w:autoSpaceDN w:val="0"/>
      <w:spacing w:after="140" w:line="288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B01795"/>
    <w:rPr>
      <w:b/>
      <w:bCs/>
    </w:rPr>
  </w:style>
  <w:style w:type="character" w:styleId="Textedelespacerserv">
    <w:name w:val="Placeholder Text"/>
    <w:basedOn w:val="Policepardfaut"/>
    <w:uiPriority w:val="99"/>
    <w:semiHidden/>
    <w:rsid w:val="006C2AF9"/>
    <w:rPr>
      <w:color w:val="808080"/>
    </w:rPr>
  </w:style>
  <w:style w:type="paragraph" w:styleId="Paragraphedeliste">
    <w:name w:val="List Paragraph"/>
    <w:basedOn w:val="Normal"/>
    <w:uiPriority w:val="34"/>
    <w:qFormat/>
    <w:rsid w:val="006C2AF9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363BB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90C3F"/>
  </w:style>
  <w:style w:type="paragraph" w:styleId="Pieddepage">
    <w:name w:val="footer"/>
    <w:basedOn w:val="Normal"/>
    <w:link w:val="Pieddepag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90C3F"/>
  </w:style>
  <w:style w:type="table" w:styleId="Grilledutableau">
    <w:name w:val="Table Grid"/>
    <w:basedOn w:val="TableauNormal"/>
    <w:uiPriority w:val="59"/>
    <w:rsid w:val="00F10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801FBB"/>
    <w:rPr>
      <w:color w:val="800080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B37BC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7BC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7BC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7BC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7BC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iomecanique.org/index.php/fr/la-sb/devenir-memb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9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ROBERT Thomas</cp:lastModifiedBy>
  <cp:revision>5</cp:revision>
  <dcterms:created xsi:type="dcterms:W3CDTF">2020-01-20T16:13:00Z</dcterms:created>
  <dcterms:modified xsi:type="dcterms:W3CDTF">2020-01-20T16:17:00Z</dcterms:modified>
</cp:coreProperties>
</file>